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BD6799" w14:textId="338CF512" w:rsidR="000B77EA" w:rsidRPr="001D212C" w:rsidRDefault="002C5ED6" w:rsidP="00906D4F">
      <w:pPr>
        <w:pStyle w:val="1"/>
        <w:keepNext w:val="0"/>
        <w:keepLines w:val="0"/>
        <w:spacing w:line="400" w:lineRule="exact"/>
        <w:jc w:val="center"/>
        <w:rPr>
          <w:rFonts w:ascii="Times New Roman" w:eastAsia="宋体" w:hAnsi="Times New Roman" w:cs="Times New Roman"/>
          <w:sz w:val="32"/>
          <w:szCs w:val="32"/>
        </w:rPr>
      </w:pPr>
      <w:r w:rsidRPr="001D212C">
        <w:rPr>
          <w:rFonts w:ascii="Times New Roman" w:eastAsia="宋体" w:hAnsi="Times New Roman" w:cs="Times New Roman"/>
          <w:sz w:val="32"/>
          <w:szCs w:val="32"/>
        </w:rPr>
        <w:t>申请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2023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年暨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2024</w:t>
      </w:r>
      <w:r w:rsidR="000B77EA" w:rsidRPr="001D212C">
        <w:rPr>
          <w:rFonts w:ascii="Times New Roman" w:eastAsia="宋体" w:hAnsi="Times New Roman" w:cs="Times New Roman"/>
          <w:sz w:val="32"/>
          <w:szCs w:val="32"/>
        </w:rPr>
        <w:t>级接收推荐免试攻读研究生</w:t>
      </w:r>
    </w:p>
    <w:p w14:paraId="41575853" w14:textId="0F8D608B" w:rsidR="00EF2D13" w:rsidRPr="001D212C" w:rsidRDefault="006041BE" w:rsidP="00CE6A6E">
      <w:pPr>
        <w:pStyle w:val="1"/>
        <w:keepNext w:val="0"/>
        <w:keepLines w:val="0"/>
        <w:spacing w:before="480" w:after="120" w:line="400" w:lineRule="exact"/>
        <w:jc w:val="center"/>
        <w:rPr>
          <w:rFonts w:ascii="Times New Roman" w:eastAsia="宋体" w:hAnsi="Times New Roman" w:cs="Times New Roman"/>
          <w:sz w:val="40"/>
          <w:szCs w:val="40"/>
        </w:rPr>
      </w:pPr>
      <w:r w:rsidRPr="001D212C">
        <w:rPr>
          <w:rFonts w:ascii="Times New Roman" w:eastAsia="宋体" w:hAnsi="Times New Roman" w:cs="Times New Roman"/>
          <w:sz w:val="40"/>
          <w:szCs w:val="40"/>
        </w:rPr>
        <w:t>个人陈述</w:t>
      </w:r>
      <w:r w:rsidRPr="001D212C">
        <w:rPr>
          <w:rFonts w:ascii="Times New Roman" w:eastAsia="宋体" w:hAnsi="Times New Roman" w:cs="Times New Roman"/>
          <w:sz w:val="40"/>
          <w:szCs w:val="40"/>
        </w:rPr>
        <w:t xml:space="preserve"> </w:t>
      </w:r>
      <w:r w:rsidR="00D35E91" w:rsidRPr="001D212C">
        <w:rPr>
          <w:rFonts w:ascii="Times New Roman" w:eastAsia="宋体" w:hAnsi="Times New Roman" w:cs="Times New Roman"/>
          <w:sz w:val="40"/>
          <w:szCs w:val="40"/>
        </w:rPr>
        <w:t xml:space="preserve">– </w:t>
      </w:r>
      <w:r w:rsidR="00D35E91" w:rsidRPr="001D212C">
        <w:rPr>
          <w:rFonts w:ascii="Times New Roman" w:eastAsia="宋体" w:hAnsi="Times New Roman" w:cs="Times New Roman"/>
          <w:sz w:val="40"/>
          <w:szCs w:val="40"/>
        </w:rPr>
        <w:t>刘傲凡</w:t>
      </w:r>
    </w:p>
    <w:p w14:paraId="4EE44DAE" w14:textId="34B3919A" w:rsidR="00EF2D13" w:rsidRPr="00A27FED" w:rsidRDefault="00863E69" w:rsidP="00906D4F">
      <w:pPr>
        <w:pBdr>
          <w:top w:val="double" w:sz="6" w:space="1" w:color="auto"/>
          <w:bottom w:val="double" w:sz="6" w:space="1" w:color="auto"/>
        </w:pBd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A27FED">
        <w:rPr>
          <w:rFonts w:ascii="Times New Roman" w:eastAsia="宋体" w:hAnsi="Times New Roman" w:cs="Times New Roman"/>
          <w:szCs w:val="21"/>
        </w:rPr>
        <w:t>Name</w:t>
      </w:r>
      <w:r w:rsidR="00EF2D13" w:rsidRPr="00A27FED">
        <w:rPr>
          <w:rFonts w:ascii="Times New Roman" w:eastAsia="宋体" w:hAnsi="Times New Roman" w:cs="Times New Roman"/>
          <w:szCs w:val="21"/>
        </w:rPr>
        <w:t>: Liu Aofan - Student ID: SWE2009510</w:t>
      </w:r>
    </w:p>
    <w:p w14:paraId="2784EAC6" w14:textId="17112E13" w:rsidR="00EF2D13" w:rsidRPr="00A27FED" w:rsidRDefault="00D55F89" w:rsidP="00906D4F">
      <w:pPr>
        <w:pBdr>
          <w:top w:val="double" w:sz="6" w:space="1" w:color="auto"/>
          <w:bottom w:val="double" w:sz="6" w:space="1" w:color="auto"/>
        </w:pBdr>
        <w:spacing w:line="360" w:lineRule="auto"/>
        <w:jc w:val="center"/>
        <w:rPr>
          <w:rFonts w:ascii="Times New Roman" w:eastAsia="宋体" w:hAnsi="Times New Roman" w:cs="Times New Roman"/>
          <w:szCs w:val="21"/>
        </w:rPr>
      </w:pPr>
      <w:r w:rsidRPr="00A27FED">
        <w:rPr>
          <w:rFonts w:ascii="Times New Roman" w:eastAsia="宋体" w:hAnsi="Times New Roman" w:cs="Times New Roman"/>
          <w:szCs w:val="21"/>
        </w:rPr>
        <w:t>Major</w:t>
      </w:r>
      <w:r w:rsidR="00EF2D13" w:rsidRPr="00A27FED">
        <w:rPr>
          <w:rFonts w:ascii="Times New Roman" w:eastAsia="宋体" w:hAnsi="Times New Roman" w:cs="Times New Roman"/>
          <w:szCs w:val="21"/>
        </w:rPr>
        <w:t xml:space="preserve">: </w:t>
      </w:r>
      <w:r w:rsidRPr="00A27FED">
        <w:rPr>
          <w:rFonts w:ascii="Times New Roman" w:eastAsia="宋体" w:hAnsi="Times New Roman" w:cs="Times New Roman"/>
          <w:szCs w:val="21"/>
        </w:rPr>
        <w:t>Software Engineering</w:t>
      </w:r>
      <w:r w:rsidR="00EF2D13" w:rsidRPr="00A27FED">
        <w:rPr>
          <w:rFonts w:ascii="Times New Roman" w:eastAsia="宋体" w:hAnsi="Times New Roman" w:cs="Times New Roman"/>
          <w:szCs w:val="21"/>
        </w:rPr>
        <w:t xml:space="preserve"> </w:t>
      </w:r>
      <w:r w:rsidR="00FF7136" w:rsidRPr="00A27FED">
        <w:rPr>
          <w:rFonts w:ascii="Times New Roman" w:eastAsia="宋体" w:hAnsi="Times New Roman" w:cs="Times New Roman"/>
          <w:szCs w:val="21"/>
        </w:rPr>
        <w:t>–</w:t>
      </w:r>
      <w:r w:rsidR="00EF2D13" w:rsidRPr="00A27FED">
        <w:rPr>
          <w:rFonts w:ascii="Times New Roman" w:eastAsia="宋体" w:hAnsi="Times New Roman" w:cs="Times New Roman"/>
          <w:szCs w:val="21"/>
        </w:rPr>
        <w:t xml:space="preserve"> </w:t>
      </w:r>
      <w:r w:rsidR="00FF7136" w:rsidRPr="00A27FED">
        <w:rPr>
          <w:rFonts w:ascii="Times New Roman" w:eastAsia="宋体" w:hAnsi="Times New Roman" w:cs="Times New Roman"/>
          <w:szCs w:val="21"/>
        </w:rPr>
        <w:t>School: Xiamen University</w:t>
      </w:r>
    </w:p>
    <w:p w14:paraId="2C41A598" w14:textId="77777777" w:rsidR="009D76B4" w:rsidRPr="00A27FED" w:rsidRDefault="009D76B4" w:rsidP="00906D4F">
      <w:pPr>
        <w:rPr>
          <w:rFonts w:ascii="Times New Roman" w:eastAsia="宋体" w:hAnsi="Times New Roman" w:cs="Times New Roman"/>
          <w:szCs w:val="21"/>
        </w:rPr>
      </w:pPr>
    </w:p>
    <w:p w14:paraId="26D6473A" w14:textId="77777777" w:rsidR="00921EE0" w:rsidRPr="00A27FED" w:rsidRDefault="004D1B34" w:rsidP="00906D4F">
      <w:pPr>
        <w:spacing w:line="480" w:lineRule="exact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kern w:val="0"/>
          <w:szCs w:val="21"/>
        </w:rPr>
        <w:t>尊敬的</w:t>
      </w:r>
      <w:r w:rsidR="00E828C3" w:rsidRPr="00A27FED">
        <w:rPr>
          <w:rFonts w:ascii="Times New Roman" w:eastAsia="宋体" w:hAnsi="Times New Roman" w:cs="Times New Roman"/>
          <w:kern w:val="0"/>
          <w:szCs w:val="21"/>
        </w:rPr>
        <w:t>夏令营评委老师</w:t>
      </w:r>
      <w:r w:rsidR="004E6057" w:rsidRPr="00A27FED">
        <w:rPr>
          <w:rFonts w:ascii="Times New Roman" w:eastAsia="宋体" w:hAnsi="Times New Roman" w:cs="Times New Roman"/>
          <w:kern w:val="0"/>
          <w:szCs w:val="21"/>
        </w:rPr>
        <w:t>：</w:t>
      </w:r>
    </w:p>
    <w:p w14:paraId="78BD1359" w14:textId="77777777" w:rsidR="003603DC" w:rsidRPr="00A27FED" w:rsidRDefault="00E828C3" w:rsidP="00906D4F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您好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！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</w:p>
    <w:p w14:paraId="2D9F0403" w14:textId="742A75E9" w:rsidR="001E1131" w:rsidRPr="00A27FED" w:rsidRDefault="00775F94" w:rsidP="00906D4F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感谢您在百忙之中抽出时间来阅读我的个人陈述，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是来自</w:t>
      </w:r>
      <w:r w:rsidR="00E70E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厦门大学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0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级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软件工程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专业的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刘傲</w:t>
      </w:r>
      <w:proofErr w:type="gramStart"/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凡</w:t>
      </w:r>
      <w:proofErr w:type="gramEnd"/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怀着</w:t>
      </w:r>
      <w:r w:rsidR="00D0736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对</w:t>
      </w:r>
      <w:r w:rsidR="00806965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清华大学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良好的学术氛围、严谨的治学态度的憧憬，在此诚恳地申请贵</w:t>
      </w:r>
      <w:r w:rsidR="00937F2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校</w:t>
      </w:r>
      <w:r w:rsidR="003411F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</w:t>
      </w:r>
      <w:r w:rsidR="00937F2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夏令营</w:t>
      </w:r>
      <w:r w:rsidR="0042253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名额</w:t>
      </w:r>
      <w:r w:rsidR="00C52A8F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</w:p>
    <w:p w14:paraId="42B960CD" w14:textId="1585D195" w:rsidR="004D1B34" w:rsidRPr="00A27FED" w:rsidRDefault="004B3487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学术背景</w:t>
      </w:r>
    </w:p>
    <w:p w14:paraId="03E5BDC0" w14:textId="3BF5106B" w:rsidR="009D20EF" w:rsidRPr="00A27FED" w:rsidRDefault="004D1B34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学习成绩卓越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前五个学期</w:t>
      </w:r>
      <w:r w:rsidR="00BA511D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成绩排名</w:t>
      </w:r>
      <w:r w:rsidR="00BA511D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专业第二</w:t>
      </w:r>
      <w:r w:rsidR="00BA511D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674ED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加权成绩</w:t>
      </w:r>
      <w:r w:rsidR="00996B28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94.2</w:t>
      </w:r>
      <w:r w:rsidR="00C16B48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/100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CB7972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G</w:t>
      </w:r>
      <w:r w:rsidR="00CB7972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PA3.71/4.00</w:t>
      </w:r>
      <w:r w:rsidR="00CB7972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,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专业课优异，拥有良好的英语水平</w:t>
      </w:r>
      <w:r w:rsidR="00414305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（</w:t>
      </w:r>
      <w:proofErr w:type="gramStart"/>
      <w:r w:rsidR="00414305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雅思</w:t>
      </w:r>
      <w:proofErr w:type="gramEnd"/>
      <w:r w:rsidR="00414305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7.0</w:t>
      </w:r>
      <w:r w:rsidR="00414305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）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有</w:t>
      </w:r>
      <w:r w:rsidR="00DA519A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极大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希望获得保</w:t>
      </w:r>
      <w:proofErr w:type="gramStart"/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研</w:t>
      </w:r>
      <w:proofErr w:type="gramEnd"/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资格。在校期间我多次获得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数学建模美</w:t>
      </w:r>
      <w:proofErr w:type="gramStart"/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赛国际</w:t>
      </w:r>
      <w:proofErr w:type="gramEnd"/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一等奖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(M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奖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)</w:t>
      </w:r>
      <w:r w:rsidR="00DC649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</w:t>
      </w:r>
      <w:r w:rsidR="003170D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当代大学生数学建模竞赛</w:t>
      </w:r>
      <w:r w:rsidR="004A347A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家二等奖</w:t>
      </w:r>
      <w:r w:rsidR="002242E1">
        <w:rPr>
          <w:rFonts w:ascii="Times New Roman" w:eastAsia="宋体" w:hAnsi="Times New Roman" w:cs="Times New Roman" w:hint="eastAsia"/>
          <w:b/>
          <w:bCs/>
          <w:color w:val="C28E28"/>
          <w:kern w:val="0"/>
          <w:szCs w:val="21"/>
          <w:bdr w:val="none" w:sz="0" w:space="0" w:color="auto" w:frame="1"/>
        </w:rPr>
        <w:t>，</w:t>
      </w:r>
      <w:r w:rsidR="00C3356C" w:rsidRPr="0003399A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等</w:t>
      </w:r>
      <w:r w:rsidR="00080956" w:rsidRPr="0003399A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7</w:t>
      </w:r>
      <w:r w:rsidR="00B13541" w:rsidRPr="0003399A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项</w:t>
      </w:r>
      <w:r w:rsidR="00B135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奖</w:t>
      </w:r>
      <w:r w:rsidR="00B1354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其他</w:t>
      </w:r>
      <w:r w:rsidR="0013138D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各种</w:t>
      </w:r>
      <w:r w:rsidR="00B135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奖项</w:t>
      </w:r>
      <w:r w:rsidR="00751032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约</w:t>
      </w:r>
      <w:r w:rsidR="00751032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20</w:t>
      </w:r>
      <w:r w:rsidR="00B13541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项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此外，我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专业基础扎实，主修了软件工程导论</w:t>
      </w:r>
      <w:r w:rsidR="002238C5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(</w:t>
      </w:r>
      <w:r w:rsidR="002238C5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4.0)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数据结构</w:t>
      </w:r>
      <w:r w:rsidR="002238C5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(</w:t>
      </w:r>
      <w:r w:rsidR="002238C5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4.0)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操作系统原理</w:t>
      </w:r>
      <w:r w:rsidR="002238C5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(</w:t>
      </w:r>
      <w:r w:rsidR="002238C5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4.0)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计算机网络</w:t>
      </w:r>
      <w:r w:rsidR="002238C5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(</w:t>
      </w:r>
      <w:r w:rsidR="002238C5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4.0)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面向对象语言</w:t>
      </w:r>
      <w:r w:rsidR="00D91FEA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(</w:t>
      </w:r>
      <w:r w:rsidR="00D91FEA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4.0)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设计算法设计与分析</w:t>
      </w:r>
      <w:r w:rsidR="00D91FEA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(</w:t>
      </w:r>
      <w:r w:rsidR="00D91FEA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4.0)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等课程，这些经历锻炼了我扎实的学习态度，同时也加深了我对</w:t>
      </w:r>
      <w:r w:rsidR="002856C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计算机</w:t>
      </w:r>
      <w:r w:rsidR="00B5372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热爱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</w:p>
    <w:p w14:paraId="6402BAA1" w14:textId="7149229C" w:rsidR="005E0EA8" w:rsidRPr="00A27FED" w:rsidRDefault="005C57F1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科研</w:t>
      </w:r>
      <w:r w:rsidR="007E61AF"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经历</w:t>
      </w:r>
    </w:p>
    <w:p w14:paraId="5A625796" w14:textId="055355EA" w:rsidR="004D1B34" w:rsidRPr="00A27FED" w:rsidRDefault="00A54073" w:rsidP="00906D4F">
      <w:pPr>
        <w:shd w:val="clear" w:color="auto" w:fill="FFFFFF"/>
        <w:spacing w:line="480" w:lineRule="exact"/>
        <w:ind w:left="60" w:firstLine="36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参与</w:t>
      </w:r>
      <w:r w:rsidR="00437D58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科研项目</w:t>
      </w:r>
      <w:r w:rsidR="004D1B34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。</w:t>
      </w:r>
      <w:r w:rsidR="00545CE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入学开始，我就</w:t>
      </w:r>
      <w:r w:rsidR="00DE73CC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对</w:t>
      </w:r>
      <w:r w:rsidR="00DE73CC" w:rsidRPr="0071010C">
        <w:rPr>
          <w:rFonts w:ascii="Times New Roman" w:eastAsia="宋体" w:hAnsi="Times New Roman" w:cs="Times New Roman" w:hint="eastAsia"/>
          <w:b/>
          <w:bCs/>
          <w:kern w:val="0"/>
          <w:szCs w:val="21"/>
          <w:bdr w:val="none" w:sz="0" w:space="0" w:color="auto" w:frame="1"/>
        </w:rPr>
        <w:t>深度学习</w:t>
      </w:r>
      <w:r w:rsidR="00CA107B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产生了浓厚的兴趣</w:t>
      </w:r>
      <w:r w:rsidR="00545CE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3829E5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受聘为校内实验室（</w:t>
      </w:r>
      <w:r w:rsidR="003829E5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Lab of Computing Network&amp; Big Data</w:t>
      </w:r>
      <w:r w:rsidR="003829E5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）</w:t>
      </w:r>
      <w:r w:rsidR="003829E5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研究助理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以主要完成人身份</w:t>
      </w:r>
      <w:r w:rsidR="00A5432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撰写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或录用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论文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4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篇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(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第一作者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</w:t>
      </w:r>
      <w:r w:rsidR="00FD4D7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3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通讯作者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1)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其中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SCI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投一篇</w:t>
      </w:r>
      <w:r w:rsidR="00735A9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（</w:t>
      </w:r>
      <w:r w:rsidR="00735A9B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Minor Revision</w:t>
      </w:r>
      <w:r w:rsidR="004B781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阶段</w:t>
      </w:r>
      <w:r w:rsidR="00735A9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）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EI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检索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已发表论文两篇，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中文核心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一篇，并且，申请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国家实用新型专利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1</w:t>
      </w:r>
      <w:r w:rsidR="004D1B34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项</w:t>
      </w:r>
      <w:r w:rsidR="004D1B3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（已公开）。</w:t>
      </w:r>
    </w:p>
    <w:p w14:paraId="43F318E4" w14:textId="531C6620" w:rsidR="00E33E1F" w:rsidRPr="00A27FED" w:rsidRDefault="00367927" w:rsidP="00906D4F">
      <w:pPr>
        <w:shd w:val="clear" w:color="auto" w:fill="FFFFFF"/>
        <w:spacing w:line="480" w:lineRule="exact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ab/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德国交通信号灯识别项目中</w:t>
      </w:r>
      <w:r w:rsidR="00CC6B5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我担任负责人，使用</w:t>
      </w:r>
      <w:r w:rsidR="00CC6B5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YOLOv5</w:t>
      </w:r>
      <w:r w:rsidR="00CC6B5C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算法开展研究。</w:t>
      </w:r>
      <w:r w:rsidR="005F724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利用</w:t>
      </w:r>
      <w:r w:rsidR="005F724B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chedule Learning Rate</w:t>
      </w:r>
      <w:r w:rsidR="005F724B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算法</w:t>
      </w:r>
      <w:r w:rsidR="005F724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在远端服务器上实现了</w:t>
      </w:r>
      <w:r w:rsidR="005F724B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单模型多训练</w:t>
      </w:r>
      <w:r w:rsidR="005F724B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="002B079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预处理阶段，我采用了多种算法，如</w:t>
      </w:r>
      <w:r w:rsidR="002B0797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灰度变换、图像分割和直方图增强</w:t>
      </w:r>
      <w:r w:rsidR="002B0797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以进一步提高模型性能。</w:t>
      </w:r>
      <w:r w:rsidR="00900AD7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此外，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撰写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SCI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期刊论文</w:t>
      </w:r>
      <w:r w:rsidR="00A14811" w:rsidRPr="0083774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《</w:t>
      </w:r>
      <w:r w:rsidR="00A14811" w:rsidRPr="0083774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Deep Convolutional Neural Network for Enhancing Traffic Sign Recognition Developed on Yolo V5</w:t>
      </w:r>
      <w:r w:rsidR="00A14811" w:rsidRPr="0083774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》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目前在投《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IEEE Canadian Journal of Electrical and Computer Engineering</w:t>
      </w:r>
      <w:r w:rsidR="00A14811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》。</w:t>
      </w:r>
    </w:p>
    <w:p w14:paraId="5BB45B6F" w14:textId="61235505" w:rsidR="001C44C7" w:rsidRPr="00A27FED" w:rsidRDefault="001C44C7" w:rsidP="00906D4F">
      <w:pPr>
        <w:shd w:val="clear" w:color="auto" w:fill="FFFFFF"/>
        <w:spacing w:line="480" w:lineRule="exact"/>
        <w:ind w:left="60" w:firstLine="36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</w:t>
      </w:r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《基于</w:t>
      </w:r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 xml:space="preserve"> </w:t>
      </w:r>
      <w:proofErr w:type="spellStart"/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BCoT</w:t>
      </w:r>
      <w:proofErr w:type="spellEnd"/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 xml:space="preserve"> </w:t>
      </w:r>
      <w:r w:rsidR="00EC1D8D" w:rsidRPr="00936EA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的智能制造：增强型精密测量管理系统》</w:t>
      </w:r>
      <w:r w:rsidR="001A157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中，我</w:t>
      </w:r>
      <w:r w:rsidR="008F3469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提出了</w:t>
      </w:r>
      <w:r w:rsidR="001A157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基于智能合约的内存性能管理</w:t>
      </w:r>
      <w:r w:rsidR="001A157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lastRenderedPageBreak/>
        <w:t>系统</w:t>
      </w:r>
      <w:r w:rsidR="008F3469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想法，并</w:t>
      </w:r>
      <w:r w:rsidR="006D5852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用</w:t>
      </w:r>
      <w:r w:rsidR="006D5852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olidity</w:t>
      </w:r>
      <w:r w:rsidR="006D5852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 </w:t>
      </w:r>
      <w:r w:rsidR="006D5852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编写了一个内存管理系统</w:t>
      </w:r>
      <w:r w:rsidR="00277B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实现最小可行产品验证</w:t>
      </w:r>
      <w:r w:rsidR="007326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，</w:t>
      </w:r>
      <w:r w:rsidR="005A3FC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并相应地准备了一篇论文</w:t>
      </w:r>
      <w:r w:rsidR="008E1A15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呈现</w:t>
      </w:r>
      <w:r w:rsidR="007326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于</w:t>
      </w:r>
      <w:r w:rsidR="00CF22E9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英国切斯特句型的</w:t>
      </w:r>
      <w:r w:rsidR="00732624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第五届</w:t>
      </w:r>
      <w:proofErr w:type="spellStart"/>
      <w:r w:rsidR="00732624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iCETiC</w:t>
      </w:r>
      <w:proofErr w:type="spellEnd"/>
      <w:r w:rsidR="00732624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会议</w:t>
      </w:r>
      <w:r w:rsidR="005A3FCE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</w:p>
    <w:p w14:paraId="409B9B14" w14:textId="5E00FEF8" w:rsidR="00627B74" w:rsidRPr="00A27FED" w:rsidRDefault="00F451ED" w:rsidP="00906D4F">
      <w:pPr>
        <w:shd w:val="clear" w:color="auto" w:fill="FFFFFF"/>
        <w:spacing w:line="480" w:lineRule="exact"/>
        <w:ind w:left="60" w:firstLine="36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美国大学生数学建模竞赛中，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主要</w:t>
      </w:r>
      <w:r w:rsidR="00C252F6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使用</w:t>
      </w:r>
      <w:r w:rsidR="008F20A0" w:rsidRPr="00B36D38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Requests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库从联合国官方</w:t>
      </w:r>
      <w:proofErr w:type="gramStart"/>
      <w:r w:rsidR="008F20A0" w:rsidRPr="00C5237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爬取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相关</w:t>
      </w:r>
      <w:proofErr w:type="gramEnd"/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论文，使用</w:t>
      </w:r>
      <w:r w:rsidR="008F20A0" w:rsidRPr="00AC41BC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结巴词库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基于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 </w:t>
      </w:r>
      <w:r w:rsidR="008F20A0" w:rsidRPr="00B36D38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 xml:space="preserve">Trie 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树的方法进行分词，进行数据清洗，基于百度停用词库过滤停用词以及依据</w:t>
      </w:r>
      <w:r w:rsidR="008F20A0" w:rsidRPr="0057298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 xml:space="preserve"> </w:t>
      </w:r>
      <w:r w:rsidR="008F20A0" w:rsidRPr="00537157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 xml:space="preserve">TF-IDF </w:t>
      </w:r>
      <w:r w:rsidR="008F20A0"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算法确定术语在文档中的相关性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该项目最终获得了美国大学生数学建模竞赛的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国际一等奖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</w:p>
    <w:p w14:paraId="0402D9B2" w14:textId="43DF5D2D" w:rsidR="00724CD0" w:rsidRPr="00A27FED" w:rsidRDefault="006C2B48" w:rsidP="009508FE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科研中的问题使我深刻认识到，发现问题并改进才能接近正确方向，最重要的永远是不断尝试和调整、脚踏实地的耐心和韧劲。</w:t>
      </w:r>
    </w:p>
    <w:p w14:paraId="7EA43E88" w14:textId="7A8E642A" w:rsidR="002555C9" w:rsidRPr="00A27FED" w:rsidRDefault="007D50BD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实践活动</w:t>
      </w:r>
    </w:p>
    <w:p w14:paraId="30FAB47D" w14:textId="66ACA3D8" w:rsidR="004D1B34" w:rsidRPr="00A27FED" w:rsidRDefault="004D1B34" w:rsidP="00906D4F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实践活动丰富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本科阶段，我参加了较多的社会实践活动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1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年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9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月，曾作为学校代表参加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诺丁汉大学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与</w:t>
      </w:r>
      <w:r w:rsidRPr="003114D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AIESEC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国际志愿者协会联合组织的</w:t>
      </w:r>
      <w:r w:rsidRPr="00437661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hare the future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国际志愿者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活动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也曾作为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软件工程师助理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山东</w:t>
      </w:r>
      <w:proofErr w:type="gramStart"/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数维科技</w:t>
      </w:r>
      <w:proofErr w:type="gramEnd"/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实习</w:t>
      </w:r>
      <w:r w:rsidR="004E4A6C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，</w:t>
      </w:r>
      <w:r w:rsidR="009B1441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亦获得过</w:t>
      </w:r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互联网</w:t>
      </w:r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+</w:t>
      </w:r>
      <w:proofErr w:type="gramStart"/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大赛国奖</w:t>
      </w:r>
      <w:proofErr w:type="gramEnd"/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（国赛银奖</w:t>
      </w:r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1</w:t>
      </w:r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，国赛铜奖</w:t>
      </w:r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x2</w:t>
      </w:r>
      <w:r w:rsidR="004E4A6C" w:rsidRPr="00A27FED">
        <w:rPr>
          <w:rFonts w:ascii="Times New Roman" w:eastAsia="宋体" w:hAnsi="Times New Roman" w:cs="Times New Roman"/>
          <w:b/>
          <w:bCs/>
          <w:color w:val="C28E28"/>
          <w:kern w:val="0"/>
          <w:szCs w:val="21"/>
          <w:bdr w:val="none" w:sz="0" w:space="0" w:color="auto" w:frame="1"/>
        </w:rPr>
        <w:t>）</w:t>
      </w:r>
      <w:r w:rsidR="004E4A6C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实习期间，研究了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RPA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自动化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在智慧人事系统中的应用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11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月，我亦和来自世界各地的开发者们一起参加了由</w:t>
      </w:r>
      <w:r w:rsidR="00641EAA"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美国</w:t>
      </w:r>
      <w:r w:rsidRPr="00A27FED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NASA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组织的</w:t>
      </w:r>
      <w:r w:rsidRPr="00E92EC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pace App Challenge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的</w:t>
      </w:r>
      <w:r w:rsidR="002F0666" w:rsidRPr="00E92ECF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Hackathon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我亦积极参与开源项目，由我组织负责的</w:t>
      </w:r>
      <w:r w:rsidRPr="00826E6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Selenium</w:t>
      </w:r>
      <w:r w:rsidRPr="00826E68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官方文档中译本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已经在</w:t>
      </w:r>
      <w:r w:rsidR="00B31A16" w:rsidRPr="006F24C2">
        <w:rPr>
          <w:rFonts w:ascii="Times New Roman" w:eastAsia="宋体" w:hAnsi="Times New Roman" w:cs="Times New Roman"/>
          <w:b/>
          <w:bCs/>
          <w:kern w:val="0"/>
          <w:szCs w:val="21"/>
          <w:bdr w:val="none" w:sz="0" w:space="0" w:color="auto" w:frame="1"/>
        </w:rPr>
        <w:t>GitHub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获得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290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个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Stars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。</w:t>
      </w:r>
      <w:r w:rsidRPr="00A27FED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 </w:t>
      </w:r>
    </w:p>
    <w:p w14:paraId="6605DB4F" w14:textId="1C98E1B7" w:rsidR="005A01C4" w:rsidRDefault="00E8615E" w:rsidP="00906D4F">
      <w:pPr>
        <w:pStyle w:val="a5"/>
        <w:numPr>
          <w:ilvl w:val="0"/>
          <w:numId w:val="1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b/>
          <w:bCs/>
          <w:kern w:val="0"/>
          <w:szCs w:val="21"/>
        </w:rPr>
      </w:pPr>
      <w:r w:rsidRPr="00A27FED">
        <w:rPr>
          <w:rFonts w:ascii="Times New Roman" w:eastAsia="宋体" w:hAnsi="Times New Roman" w:cs="Times New Roman"/>
          <w:b/>
          <w:bCs/>
          <w:kern w:val="0"/>
          <w:szCs w:val="21"/>
        </w:rPr>
        <w:t>未来规划</w:t>
      </w:r>
    </w:p>
    <w:p w14:paraId="08890051" w14:textId="2BC27359" w:rsidR="00135E2C" w:rsidRPr="00DD29D6" w:rsidRDefault="00135E2C" w:rsidP="00DD29D6">
      <w:pPr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r w:rsidRPr="00DD29D6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我知道我还有很多知识需要学习，但也确定自己对这个方向非常感兴趣，希望研究生阶段能为该领域做出自己的贡献。</w:t>
      </w:r>
      <w:r w:rsidR="008D5A22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若能有幸成为贵院的一名研究生，我将在以下方面着重努力：</w:t>
      </w:r>
    </w:p>
    <w:p w14:paraId="7C758C8C" w14:textId="33CBC7F6" w:rsidR="00BC1BCF" w:rsidRPr="00F86713" w:rsidRDefault="004D1B34" w:rsidP="00F86713">
      <w:pPr>
        <w:pStyle w:val="a5"/>
        <w:numPr>
          <w:ilvl w:val="0"/>
          <w:numId w:val="8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</w:pPr>
      <w:proofErr w:type="gramStart"/>
      <w:r w:rsidRPr="00F86713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研</w:t>
      </w:r>
      <w:proofErr w:type="gramEnd"/>
      <w:r w:rsidRPr="00F86713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一阶段，我将认真阅读</w:t>
      </w:r>
      <w:r w:rsidR="006F58EA" w:rsidRPr="00F86713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包括</w:t>
      </w:r>
      <w:r w:rsidRPr="00F86713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相关专业书籍、</w:t>
      </w:r>
      <w:r w:rsidRPr="00F86713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核心权威期刊</w:t>
      </w:r>
      <w:r w:rsidR="00F86713">
        <w:rPr>
          <w:rFonts w:ascii="Times New Roman" w:eastAsia="宋体" w:hAnsi="Times New Roman" w:cs="Times New Roman" w:hint="eastAsia"/>
          <w:kern w:val="0"/>
          <w:szCs w:val="21"/>
          <w:bdr w:val="none" w:sz="0" w:space="0" w:color="auto" w:frame="1"/>
        </w:rPr>
        <w:t>，</w:t>
      </w:r>
      <w:r w:rsidRPr="00F86713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积极向学长学姐学习</w:t>
      </w:r>
      <w:r w:rsidRPr="00F86713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。</w:t>
      </w:r>
      <w:r w:rsidR="00136E9E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我将继续深化我的</w:t>
      </w:r>
      <w:r w:rsidR="00136E9E" w:rsidRPr="00A27FED"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数学和计算机科学基础</w:t>
      </w:r>
      <w:r w:rsidR="00136E9E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，不断学习和掌握最新的理论和技术。</w:t>
      </w:r>
    </w:p>
    <w:p w14:paraId="5FDB621A" w14:textId="14E7F2C2" w:rsidR="00FC7F36" w:rsidRPr="00F86713" w:rsidRDefault="004D1B34" w:rsidP="00F86713">
      <w:pPr>
        <w:pStyle w:val="a5"/>
        <w:numPr>
          <w:ilvl w:val="0"/>
          <w:numId w:val="8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proofErr w:type="gramStart"/>
      <w:r w:rsidRPr="00F86713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研</w:t>
      </w:r>
      <w:proofErr w:type="gramEnd"/>
      <w:r w:rsidRPr="00F86713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二阶段，我将积极参与科研课题研究，在导师的指导下，完成高水平论文。</w:t>
      </w:r>
      <w:r w:rsidR="00661C34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我会保持对学术研究的关注，</w:t>
      </w:r>
      <w:r w:rsidR="00661C34" w:rsidRPr="00FD0249"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参与到</w:t>
      </w:r>
      <w:r w:rsidR="00661C34" w:rsidRPr="00466956"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前沿的科学研究项目</w:t>
      </w:r>
      <w:r w:rsidR="00661C34" w:rsidRPr="00A27FED">
        <w:rPr>
          <w:rFonts w:ascii="Times New Roman" w:eastAsia="宋体" w:hAnsi="Times New Roman" w:cs="Times New Roman"/>
          <w:color w:val="000000"/>
          <w:kern w:val="0"/>
          <w:szCs w:val="21"/>
        </w:rPr>
        <w:t>中，推动相关领域的发展。</w:t>
      </w:r>
    </w:p>
    <w:p w14:paraId="6FCC439C" w14:textId="30867DDF" w:rsidR="004D1B34" w:rsidRPr="00D9689F" w:rsidRDefault="004D1B34" w:rsidP="00D9689F">
      <w:pPr>
        <w:pStyle w:val="a5"/>
        <w:numPr>
          <w:ilvl w:val="0"/>
          <w:numId w:val="8"/>
        </w:numPr>
        <w:shd w:val="clear" w:color="auto" w:fill="FFFFFF"/>
        <w:spacing w:line="480" w:lineRule="exact"/>
        <w:ind w:firstLineChars="0"/>
        <w:textAlignment w:val="baseline"/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</w:pPr>
      <w:proofErr w:type="gramStart"/>
      <w:r w:rsidRPr="00F86713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研</w:t>
      </w:r>
      <w:proofErr w:type="gramEnd"/>
      <w:r w:rsidRPr="00F86713">
        <w:rPr>
          <w:rFonts w:ascii="Times New Roman" w:eastAsia="宋体" w:hAnsi="Times New Roman" w:cs="Times New Roman"/>
          <w:kern w:val="0"/>
          <w:szCs w:val="21"/>
          <w:bdr w:val="none" w:sz="0" w:space="0" w:color="auto" w:frame="1"/>
        </w:rPr>
        <w:t>三时期，认真打磨毕业论文，提升自己的学术研究能力。</w:t>
      </w:r>
      <w:r w:rsidR="00EC51F8" w:rsidRPr="00D9689F">
        <w:rPr>
          <w:rFonts w:ascii="Times New Roman" w:eastAsia="宋体" w:hAnsi="Times New Roman" w:cs="Times New Roman"/>
          <w:color w:val="000000"/>
          <w:kern w:val="0"/>
          <w:szCs w:val="21"/>
        </w:rPr>
        <w:t>其次，我将积极探索</w:t>
      </w:r>
      <w:r w:rsidR="00EC51F8" w:rsidRPr="0020063F">
        <w:rPr>
          <w:rFonts w:ascii="Times New Roman" w:eastAsia="宋体" w:hAnsi="Times New Roman" w:cs="Times New Roman"/>
          <w:b/>
          <w:bCs/>
          <w:color w:val="000000"/>
          <w:kern w:val="0"/>
          <w:szCs w:val="21"/>
        </w:rPr>
        <w:t>交叉学科</w:t>
      </w:r>
      <w:r w:rsidR="00EC51F8" w:rsidRPr="00D9689F">
        <w:rPr>
          <w:rFonts w:ascii="Times New Roman" w:eastAsia="宋体" w:hAnsi="Times New Roman" w:cs="Times New Roman"/>
          <w:color w:val="000000"/>
          <w:kern w:val="0"/>
          <w:szCs w:val="21"/>
        </w:rPr>
        <w:t>的机会，与其他领域的专家合作。例如，将计算与生物学、医学等领域相结合，</w:t>
      </w:r>
      <w:r w:rsidR="00535A42" w:rsidRPr="00D9689F">
        <w:rPr>
          <w:rFonts w:ascii="Times New Roman" w:eastAsia="宋体" w:hAnsi="Times New Roman" w:cs="Times New Roman"/>
          <w:color w:val="000000"/>
          <w:kern w:val="0"/>
          <w:szCs w:val="21"/>
        </w:rPr>
        <w:t>拓宽自己的视野和思路</w:t>
      </w:r>
      <w:r w:rsidR="00EC51F8" w:rsidRPr="00D9689F">
        <w:rPr>
          <w:rFonts w:ascii="Times New Roman" w:eastAsia="宋体" w:hAnsi="Times New Roman" w:cs="Times New Roman"/>
          <w:color w:val="000000"/>
          <w:kern w:val="0"/>
          <w:szCs w:val="21"/>
        </w:rPr>
        <w:t>。</w:t>
      </w:r>
    </w:p>
    <w:p w14:paraId="288DBED5" w14:textId="6DE359CA" w:rsidR="004D1B34" w:rsidRPr="006F40D8" w:rsidRDefault="00DA7701" w:rsidP="00120B35">
      <w:pPr>
        <w:shd w:val="clear" w:color="auto" w:fill="FFFFFF"/>
        <w:spacing w:line="480" w:lineRule="exact"/>
        <w:ind w:left="420" w:firstLine="420"/>
        <w:textAlignment w:val="baseline"/>
        <w:rPr>
          <w:rFonts w:ascii="Times New Roman" w:eastAsia="宋体" w:hAnsi="Times New Roman" w:cs="Times New Roman"/>
          <w:b/>
          <w:bCs/>
          <w:color w:val="242424"/>
          <w:kern w:val="0"/>
          <w:szCs w:val="21"/>
        </w:rPr>
      </w:pPr>
      <w:r w:rsidRPr="006F40D8">
        <w:rPr>
          <w:rFonts w:ascii="Times New Roman" w:eastAsia="宋体" w:hAnsi="Times New Roman" w:cs="Times New Roman" w:hint="eastAsia"/>
          <w:b/>
          <w:bCs/>
          <w:color w:val="242424"/>
          <w:kern w:val="0"/>
          <w:szCs w:val="21"/>
        </w:rPr>
        <w:t>恳请获得</w:t>
      </w:r>
      <w:r w:rsidR="00806965">
        <w:rPr>
          <w:rFonts w:ascii="Times New Roman" w:eastAsia="宋体" w:hAnsi="Times New Roman" w:cs="Times New Roman" w:hint="eastAsia"/>
          <w:b/>
          <w:bCs/>
          <w:color w:val="242424"/>
          <w:kern w:val="0"/>
          <w:szCs w:val="21"/>
        </w:rPr>
        <w:t>清华大学</w:t>
      </w:r>
      <w:proofErr w:type="gramStart"/>
      <w:r w:rsidRPr="006F40D8">
        <w:rPr>
          <w:rFonts w:ascii="Times New Roman" w:eastAsia="宋体" w:hAnsi="Times New Roman" w:cs="Times New Roman" w:hint="eastAsia"/>
          <w:b/>
          <w:bCs/>
          <w:color w:val="242424"/>
          <w:kern w:val="0"/>
          <w:szCs w:val="21"/>
        </w:rPr>
        <w:t>硕士生推免机会</w:t>
      </w:r>
      <w:proofErr w:type="gramEnd"/>
      <w:r w:rsidR="00D85A1B" w:rsidRPr="006F40D8">
        <w:rPr>
          <w:rFonts w:ascii="Times New Roman" w:eastAsia="宋体" w:hAnsi="Times New Roman" w:cs="Times New Roman" w:hint="eastAsia"/>
          <w:b/>
          <w:bCs/>
          <w:color w:val="242424"/>
          <w:kern w:val="0"/>
          <w:szCs w:val="21"/>
        </w:rPr>
        <w:t>，</w:t>
      </w:r>
      <w:r w:rsidR="004D1B34" w:rsidRPr="006F40D8">
        <w:rPr>
          <w:rFonts w:ascii="Times New Roman" w:eastAsia="宋体" w:hAnsi="Times New Roman" w:cs="Times New Roman"/>
          <w:b/>
          <w:bCs/>
          <w:color w:val="242424"/>
          <w:kern w:val="0"/>
          <w:szCs w:val="21"/>
        </w:rPr>
        <w:t>祝老师工作顺利，身体健康</w:t>
      </w:r>
      <w:r w:rsidR="004D1B34" w:rsidRPr="006F40D8">
        <w:rPr>
          <w:rFonts w:ascii="Times New Roman" w:eastAsia="宋体" w:hAnsi="Times New Roman" w:cs="Times New Roman"/>
          <w:b/>
          <w:bCs/>
          <w:color w:val="242424"/>
          <w:kern w:val="0"/>
          <w:szCs w:val="21"/>
        </w:rPr>
        <w:t>!</w:t>
      </w:r>
    </w:p>
    <w:p w14:paraId="5ADCBAE8" w14:textId="65548F34" w:rsidR="004D1B34" w:rsidRPr="00A27FED" w:rsidRDefault="004D1B34" w:rsidP="00906D4F">
      <w:pPr>
        <w:shd w:val="clear" w:color="auto" w:fill="FFFFFF"/>
        <w:spacing w:line="480" w:lineRule="exact"/>
        <w:ind w:firstLine="420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此致，</w:t>
      </w:r>
    </w:p>
    <w:p w14:paraId="06E5404E" w14:textId="56CCEE87" w:rsidR="004D1B34" w:rsidRPr="009959F2" w:rsidRDefault="004D1B34" w:rsidP="00906D4F">
      <w:pPr>
        <w:shd w:val="clear" w:color="auto" w:fill="FFFFFF"/>
        <w:spacing w:line="480" w:lineRule="exact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color w:val="000000"/>
          <w:kern w:val="0"/>
          <w:szCs w:val="21"/>
          <w:bdr w:val="none" w:sz="0" w:space="0" w:color="auto" w:frame="1"/>
        </w:rPr>
        <w:t>敬礼！</w:t>
      </w:r>
    </w:p>
    <w:p w14:paraId="792B7B6B" w14:textId="021E2BDD" w:rsidR="0035646D" w:rsidRPr="00A27FED" w:rsidRDefault="00E9649C" w:rsidP="00906D4F">
      <w:pPr>
        <w:shd w:val="clear" w:color="auto" w:fill="FFFFFF"/>
        <w:spacing w:line="480" w:lineRule="exact"/>
        <w:jc w:val="right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>
        <w:rPr>
          <w:noProof/>
        </w:rPr>
        <w:drawing>
          <wp:inline distT="0" distB="0" distL="0" distR="0" wp14:anchorId="3C8E91F4" wp14:editId="00A114A9">
            <wp:extent cx="743447" cy="286814"/>
            <wp:effectExtent l="0" t="0" r="0" b="0"/>
            <wp:docPr id="186345974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8774" cy="2927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1FDA9" w14:textId="47CC2EBF" w:rsidR="00514BEE" w:rsidRPr="004E2FFD" w:rsidRDefault="0035646D" w:rsidP="004E2FFD">
      <w:pPr>
        <w:shd w:val="clear" w:color="auto" w:fill="FFFFFF"/>
        <w:spacing w:line="480" w:lineRule="exact"/>
        <w:jc w:val="right"/>
        <w:textAlignment w:val="baseline"/>
        <w:rPr>
          <w:rFonts w:ascii="Times New Roman" w:eastAsia="宋体" w:hAnsi="Times New Roman" w:cs="Times New Roman"/>
          <w:color w:val="242424"/>
          <w:kern w:val="0"/>
          <w:szCs w:val="21"/>
        </w:rPr>
      </w:pP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2023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年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6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月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9</w:t>
      </w:r>
      <w:r w:rsidRPr="00A27FED">
        <w:rPr>
          <w:rFonts w:ascii="Times New Roman" w:eastAsia="宋体" w:hAnsi="Times New Roman" w:cs="Times New Roman"/>
          <w:color w:val="242424"/>
          <w:kern w:val="0"/>
          <w:szCs w:val="21"/>
        </w:rPr>
        <w:t>日星期五</w:t>
      </w:r>
    </w:p>
    <w:sectPr w:rsidR="00514BEE" w:rsidRPr="004E2FFD" w:rsidSect="00347FCC">
      <w:headerReference w:type="default" r:id="rId8"/>
      <w:footerReference w:type="default" r:id="rId9"/>
      <w:pgSz w:w="11906" w:h="16838"/>
      <w:pgMar w:top="1440" w:right="1080" w:bottom="1440" w:left="1080" w:header="851" w:footer="992" w:gutter="0"/>
      <w:pgBorders w:offsetFrom="page">
        <w:top w:val="thinThickThinMediumGap" w:sz="24" w:space="24" w:color="auto"/>
        <w:left w:val="thinThickThinMediumGap" w:sz="24" w:space="24" w:color="auto"/>
        <w:bottom w:val="thinThickThinMediumGap" w:sz="24" w:space="24" w:color="auto"/>
        <w:right w:val="thinThickThinMediumGap" w:sz="24" w:space="2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0B55AED" w14:textId="77777777" w:rsidR="001F70EF" w:rsidRDefault="001F70EF" w:rsidP="00DB21DC">
      <w:r>
        <w:separator/>
      </w:r>
    </w:p>
  </w:endnote>
  <w:endnote w:type="continuationSeparator" w:id="0">
    <w:p w14:paraId="6069473D" w14:textId="77777777" w:rsidR="001F70EF" w:rsidRDefault="001F70EF" w:rsidP="00DB21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88402874"/>
      <w:docPartObj>
        <w:docPartGallery w:val="Page Numbers (Bottom of Page)"/>
        <w:docPartUnique/>
      </w:docPartObj>
    </w:sdtPr>
    <w:sdtEndPr>
      <w:rPr>
        <w:rFonts w:ascii="Times New Roman" w:eastAsia="宋体" w:hAnsi="Times New Roman" w:cs="Times New Roman"/>
        <w:sz w:val="21"/>
        <w:szCs w:val="21"/>
      </w:rPr>
    </w:sdtEndPr>
    <w:sdtContent>
      <w:sdt>
        <w:sdtPr>
          <w:id w:val="-1705238520"/>
          <w:docPartObj>
            <w:docPartGallery w:val="Page Numbers (Top of Page)"/>
            <w:docPartUnique/>
          </w:docPartObj>
        </w:sdtPr>
        <w:sdtEndPr>
          <w:rPr>
            <w:rFonts w:ascii="Times New Roman" w:eastAsia="宋体" w:hAnsi="Times New Roman" w:cs="Times New Roman"/>
            <w:sz w:val="21"/>
            <w:szCs w:val="21"/>
          </w:rPr>
        </w:sdtEndPr>
        <w:sdtContent>
          <w:p w14:paraId="1A70CB27" w14:textId="58527A95" w:rsidR="00815EB2" w:rsidRPr="00DC25EA" w:rsidRDefault="00924A2A" w:rsidP="00551C46">
            <w:pPr>
              <w:pStyle w:val="a9"/>
              <w:jc w:val="center"/>
              <w:rPr>
                <w:rFonts w:eastAsiaTheme="minorHAnsi" w:cs="Times New Roman"/>
                <w:b/>
                <w:bCs/>
                <w:sz w:val="24"/>
                <w:szCs w:val="24"/>
              </w:rPr>
            </w:pPr>
            <w:r w:rsidRPr="00DC25EA">
              <w:rPr>
                <w:rFonts w:eastAsiaTheme="minorHAnsi" w:cs="Times New Roman" w:hint="eastAsia"/>
                <w:b/>
                <w:bCs/>
                <w:sz w:val="24"/>
                <w:szCs w:val="24"/>
              </w:rPr>
              <w:t>第</w:t>
            </w:r>
            <w:r w:rsidR="00551C46" w:rsidRPr="00DC25EA">
              <w:rPr>
                <w:rFonts w:eastAsiaTheme="minorHAnsi" w:cs="Times New Roman"/>
                <w:sz w:val="24"/>
                <w:szCs w:val="24"/>
                <w:lang w:val="zh-CN"/>
              </w:rPr>
              <w:t xml:space="preserve"> </w: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fldChar w:fldCharType="begin"/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instrText>PAGE</w:instrTex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fldChar w:fldCharType="separate"/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  <w:lang w:val="zh-CN"/>
              </w:rPr>
              <w:t>2</w: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fldChar w:fldCharType="end"/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t xml:space="preserve"> </w:t>
            </w:r>
            <w:r w:rsidRPr="00DC25EA">
              <w:rPr>
                <w:rFonts w:eastAsiaTheme="minorHAnsi" w:cs="Times New Roman" w:hint="eastAsia"/>
                <w:b/>
                <w:bCs/>
                <w:sz w:val="24"/>
                <w:szCs w:val="24"/>
              </w:rPr>
              <w:t xml:space="preserve">页 </w: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t xml:space="preserve">/ </w:t>
            </w:r>
            <w:r w:rsidRPr="00DC25EA">
              <w:rPr>
                <w:rFonts w:eastAsiaTheme="minorHAnsi" w:cs="Times New Roman" w:hint="eastAsia"/>
                <w:b/>
                <w:bCs/>
                <w:sz w:val="24"/>
                <w:szCs w:val="24"/>
              </w:rPr>
              <w:t>共</w:t>
            </w:r>
            <w:r w:rsidRPr="00DC25EA">
              <w:rPr>
                <w:rFonts w:eastAsiaTheme="minorHAnsi" w:cs="Times New Roman" w:hint="eastAsia"/>
                <w:lang w:val="zh-CN"/>
              </w:rPr>
              <w:t xml:space="preserve"> </w: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fldChar w:fldCharType="begin"/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instrText>NUMPAGES</w:instrTex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fldChar w:fldCharType="separate"/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t>2</w:t>
            </w:r>
            <w:r w:rsidR="00551C46"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fldChar w:fldCharType="end"/>
            </w:r>
            <w:r w:rsidRPr="00DC25EA">
              <w:rPr>
                <w:rFonts w:eastAsiaTheme="minorHAnsi" w:cs="Times New Roman"/>
                <w:b/>
                <w:bCs/>
                <w:sz w:val="24"/>
                <w:szCs w:val="24"/>
              </w:rPr>
              <w:t xml:space="preserve"> </w:t>
            </w:r>
            <w:r w:rsidRPr="00DC25EA">
              <w:rPr>
                <w:rFonts w:eastAsiaTheme="minorHAnsi" w:cs="Times New Roman" w:hint="eastAsia"/>
                <w:b/>
                <w:bCs/>
                <w:sz w:val="24"/>
                <w:szCs w:val="24"/>
              </w:rPr>
              <w:t>页</w:t>
            </w:r>
          </w:p>
          <w:p w14:paraId="26E6ED43" w14:textId="5824909C" w:rsidR="00815EB2" w:rsidRPr="00DC25EA" w:rsidRDefault="007A35C7" w:rsidP="00815EB2">
            <w:pPr>
              <w:pStyle w:val="a9"/>
              <w:jc w:val="right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25EA">
              <w:rPr>
                <w:rFonts w:ascii="Times New Roman" w:eastAsia="宋体" w:hAnsi="Times New Roman" w:cs="Times New Roman" w:hint="eastAsia"/>
                <w:sz w:val="21"/>
                <w:szCs w:val="21"/>
              </w:rPr>
              <w:t>P</w:t>
            </w:r>
            <w:r w:rsidRPr="00DC25EA">
              <w:rPr>
                <w:rFonts w:ascii="Times New Roman" w:eastAsia="宋体" w:hAnsi="Times New Roman" w:cs="Times New Roman"/>
                <w:sz w:val="21"/>
                <w:szCs w:val="21"/>
              </w:rPr>
              <w:t>hone</w:t>
            </w:r>
            <w:r w:rsidR="00815EB2" w:rsidRPr="00DC25EA">
              <w:rPr>
                <w:rFonts w:ascii="Times New Roman" w:eastAsia="宋体" w:hAnsi="Times New Roman" w:cs="Times New Roman"/>
                <w:sz w:val="21"/>
                <w:szCs w:val="21"/>
              </w:rPr>
              <w:t>: 15037168088</w:t>
            </w:r>
          </w:p>
          <w:p w14:paraId="25430371" w14:textId="022BD16D" w:rsidR="00B92268" w:rsidRPr="00815EB2" w:rsidRDefault="00924A2A" w:rsidP="00815EB2">
            <w:pPr>
              <w:pStyle w:val="a9"/>
              <w:jc w:val="right"/>
              <w:rPr>
                <w:rFonts w:ascii="Times New Roman" w:eastAsia="宋体" w:hAnsi="Times New Roman" w:cs="Times New Roman"/>
                <w:sz w:val="21"/>
                <w:szCs w:val="21"/>
              </w:rPr>
            </w:pPr>
            <w:r w:rsidRPr="00DC25EA">
              <w:rPr>
                <w:rFonts w:ascii="Times New Roman" w:eastAsia="宋体" w:hAnsi="Times New Roman" w:cs="Times New Roman"/>
                <w:sz w:val="21"/>
                <w:szCs w:val="21"/>
              </w:rPr>
              <w:t>E-mail: SWE2009510@xmu.edu.my</w:t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D0D1FC" w14:textId="77777777" w:rsidR="001F70EF" w:rsidRDefault="001F70EF" w:rsidP="00DB21DC">
      <w:r>
        <w:separator/>
      </w:r>
    </w:p>
  </w:footnote>
  <w:footnote w:type="continuationSeparator" w:id="0">
    <w:p w14:paraId="0C956618" w14:textId="77777777" w:rsidR="001F70EF" w:rsidRDefault="001F70EF" w:rsidP="00DB21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460D90" w14:textId="4A5BF703" w:rsidR="00EA611F" w:rsidRPr="00310DEF" w:rsidRDefault="00815EB2" w:rsidP="00815EB2">
    <w:pPr>
      <w:jc w:val="center"/>
      <w:rPr>
        <w:rFonts w:eastAsiaTheme="minorHAnsi"/>
        <w:b/>
        <w:bCs/>
        <w:sz w:val="24"/>
        <w:szCs w:val="24"/>
      </w:rPr>
    </w:pPr>
    <w:r w:rsidRPr="00310DEF">
      <w:rPr>
        <w:rFonts w:eastAsiaTheme="minorHAnsi" w:hint="eastAsia"/>
        <w:b/>
        <w:bCs/>
        <w:sz w:val="24"/>
        <w:szCs w:val="24"/>
      </w:rPr>
      <w:t xml:space="preserve">个人陈述 </w:t>
    </w:r>
    <w:r w:rsidRPr="00310DEF">
      <w:rPr>
        <w:rFonts w:eastAsiaTheme="minorHAnsi"/>
        <w:b/>
        <w:bCs/>
        <w:sz w:val="24"/>
        <w:szCs w:val="24"/>
      </w:rPr>
      <w:t xml:space="preserve">– </w:t>
    </w:r>
    <w:proofErr w:type="gramStart"/>
    <w:r w:rsidRPr="00310DEF">
      <w:rPr>
        <w:rFonts w:eastAsiaTheme="minorHAnsi" w:hint="eastAsia"/>
        <w:b/>
        <w:bCs/>
        <w:sz w:val="24"/>
        <w:szCs w:val="24"/>
      </w:rPr>
      <w:t>刘傲凡</w:t>
    </w:r>
    <w:proofErr w:type="gramEnd"/>
    <w:r w:rsidR="00241975">
      <w:rPr>
        <w:rFonts w:eastAsiaTheme="minorHAnsi" w:hint="eastAsia"/>
        <w:b/>
        <w:bCs/>
        <w:sz w:val="24"/>
        <w:szCs w:val="24"/>
      </w:rPr>
      <w:t xml:space="preserve"> </w:t>
    </w:r>
    <w:r w:rsidR="00241975" w:rsidRPr="00310DEF">
      <w:rPr>
        <w:rFonts w:eastAsiaTheme="minorHAnsi"/>
        <w:b/>
        <w:bCs/>
        <w:sz w:val="24"/>
        <w:szCs w:val="24"/>
      </w:rPr>
      <w:t>–</w:t>
    </w:r>
    <w:r w:rsidR="00387389">
      <w:rPr>
        <w:rFonts w:eastAsiaTheme="minorHAnsi"/>
        <w:b/>
        <w:bCs/>
        <w:sz w:val="24"/>
        <w:szCs w:val="24"/>
      </w:rPr>
      <w:t xml:space="preserve"> </w:t>
    </w:r>
    <w:r w:rsidR="00387389">
      <w:rPr>
        <w:rFonts w:eastAsiaTheme="minorHAnsi" w:hint="eastAsia"/>
        <w:b/>
        <w:bCs/>
        <w:sz w:val="24"/>
        <w:szCs w:val="24"/>
      </w:rPr>
      <w:t xml:space="preserve">厦门大学 </w:t>
    </w:r>
    <w:r w:rsidR="00387389" w:rsidRPr="00310DEF">
      <w:rPr>
        <w:rFonts w:eastAsiaTheme="minorHAnsi"/>
        <w:b/>
        <w:bCs/>
        <w:sz w:val="24"/>
        <w:szCs w:val="24"/>
      </w:rPr>
      <w:t>–</w:t>
    </w:r>
    <w:r w:rsidR="00387389">
      <w:rPr>
        <w:rFonts w:eastAsiaTheme="minorHAnsi"/>
        <w:b/>
        <w:bCs/>
        <w:sz w:val="24"/>
        <w:szCs w:val="24"/>
      </w:rPr>
      <w:t xml:space="preserve"> </w:t>
    </w:r>
    <w:r w:rsidR="00387389">
      <w:rPr>
        <w:rFonts w:eastAsiaTheme="minorHAnsi" w:hint="eastAsia"/>
        <w:b/>
        <w:bCs/>
        <w:sz w:val="24"/>
        <w:szCs w:val="24"/>
      </w:rPr>
      <w:t>软件工程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1F67B4"/>
    <w:multiLevelType w:val="hybridMultilevel"/>
    <w:tmpl w:val="438816F0"/>
    <w:lvl w:ilvl="0" w:tplc="04090001">
      <w:start w:val="1"/>
      <w:numFmt w:val="bullet"/>
      <w:lvlText w:val=""/>
      <w:lvlJc w:val="left"/>
      <w:pPr>
        <w:ind w:left="86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1" w15:restartNumberingAfterBreak="0">
    <w:nsid w:val="15923858"/>
    <w:multiLevelType w:val="hybridMultilevel"/>
    <w:tmpl w:val="A9A6F1C6"/>
    <w:lvl w:ilvl="0" w:tplc="04090017">
      <w:start w:val="1"/>
      <w:numFmt w:val="chineseCountingThousand"/>
      <w:lvlText w:val="(%1)"/>
      <w:lvlJc w:val="left"/>
      <w:pPr>
        <w:ind w:left="860" w:hanging="440"/>
      </w:p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2" w15:restartNumberingAfterBreak="0">
    <w:nsid w:val="1B832EAD"/>
    <w:multiLevelType w:val="hybridMultilevel"/>
    <w:tmpl w:val="88968A7C"/>
    <w:lvl w:ilvl="0" w:tplc="0409000B">
      <w:start w:val="1"/>
      <w:numFmt w:val="bullet"/>
      <w:lvlText w:val=""/>
      <w:lvlJc w:val="left"/>
      <w:pPr>
        <w:ind w:left="860" w:hanging="44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3" w15:restartNumberingAfterBreak="0">
    <w:nsid w:val="204F1F22"/>
    <w:multiLevelType w:val="hybridMultilevel"/>
    <w:tmpl w:val="2996D79C"/>
    <w:lvl w:ilvl="0" w:tplc="BB1C9A44">
      <w:numFmt w:val="bullet"/>
      <w:lvlText w:val=""/>
      <w:lvlJc w:val="left"/>
      <w:pPr>
        <w:ind w:left="860" w:hanging="440"/>
      </w:pPr>
      <w:rPr>
        <w:rFonts w:ascii="Wingdings" w:eastAsia="Wingdings" w:hAnsi="Wingdings" w:cs="Wingdings" w:hint="default"/>
        <w:w w:val="100"/>
        <w:sz w:val="21"/>
        <w:szCs w:val="21"/>
        <w:lang w:val="en-US" w:eastAsia="zh-CN" w:bidi="ar-SA"/>
      </w:rPr>
    </w:lvl>
    <w:lvl w:ilvl="1" w:tplc="04090003" w:tentative="1">
      <w:start w:val="1"/>
      <w:numFmt w:val="bullet"/>
      <w:lvlText w:val=""/>
      <w:lvlJc w:val="left"/>
      <w:pPr>
        <w:ind w:left="130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0" w:hanging="440"/>
      </w:pPr>
      <w:rPr>
        <w:rFonts w:ascii="Wingdings" w:hAnsi="Wingdings" w:hint="default"/>
      </w:rPr>
    </w:lvl>
  </w:abstractNum>
  <w:abstractNum w:abstractNumId="4" w15:restartNumberingAfterBreak="0">
    <w:nsid w:val="234E1862"/>
    <w:multiLevelType w:val="hybridMultilevel"/>
    <w:tmpl w:val="72942C34"/>
    <w:lvl w:ilvl="0" w:tplc="FFFFFFFF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80" w:hanging="44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5" w15:restartNumberingAfterBreak="0">
    <w:nsid w:val="2849256D"/>
    <w:multiLevelType w:val="hybridMultilevel"/>
    <w:tmpl w:val="F7C838F8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6" w15:restartNumberingAfterBreak="0">
    <w:nsid w:val="65AB2D34"/>
    <w:multiLevelType w:val="hybridMultilevel"/>
    <w:tmpl w:val="B82C13E8"/>
    <w:lvl w:ilvl="0" w:tplc="0409000B">
      <w:start w:val="1"/>
      <w:numFmt w:val="bullet"/>
      <w:lvlText w:val="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7" w15:restartNumberingAfterBreak="0">
    <w:nsid w:val="75F51A08"/>
    <w:multiLevelType w:val="hybridMultilevel"/>
    <w:tmpl w:val="B5787504"/>
    <w:lvl w:ilvl="0" w:tplc="0409000B">
      <w:start w:val="1"/>
      <w:numFmt w:val="bullet"/>
      <w:lvlText w:val=""/>
      <w:lvlJc w:val="left"/>
      <w:pPr>
        <w:ind w:left="861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01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1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81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21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1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501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41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81" w:hanging="440"/>
      </w:pPr>
      <w:rPr>
        <w:rFonts w:ascii="Wingdings" w:hAnsi="Wingdings" w:hint="default"/>
      </w:rPr>
    </w:lvl>
  </w:abstractNum>
  <w:num w:numId="1" w16cid:durableId="291327568">
    <w:abstractNumId w:val="1"/>
  </w:num>
  <w:num w:numId="2" w16cid:durableId="1498157177">
    <w:abstractNumId w:val="5"/>
  </w:num>
  <w:num w:numId="3" w16cid:durableId="602493258">
    <w:abstractNumId w:val="4"/>
  </w:num>
  <w:num w:numId="4" w16cid:durableId="752123764">
    <w:abstractNumId w:val="6"/>
  </w:num>
  <w:num w:numId="5" w16cid:durableId="169225571">
    <w:abstractNumId w:val="7"/>
  </w:num>
  <w:num w:numId="6" w16cid:durableId="284623969">
    <w:abstractNumId w:val="3"/>
  </w:num>
  <w:num w:numId="7" w16cid:durableId="1377269200">
    <w:abstractNumId w:val="0"/>
  </w:num>
  <w:num w:numId="8" w16cid:durableId="12777135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3N7IwMTAyNTM2tzRV0lEKTi0uzszPAykwNKwFAAA5O1ItAAAA"/>
  </w:docVars>
  <w:rsids>
    <w:rsidRoot w:val="007C279C"/>
    <w:rsid w:val="00012FB8"/>
    <w:rsid w:val="000146CA"/>
    <w:rsid w:val="0001518F"/>
    <w:rsid w:val="00020306"/>
    <w:rsid w:val="00022E90"/>
    <w:rsid w:val="000241BE"/>
    <w:rsid w:val="00027D9C"/>
    <w:rsid w:val="0003399A"/>
    <w:rsid w:val="00041261"/>
    <w:rsid w:val="00045FAE"/>
    <w:rsid w:val="00046B24"/>
    <w:rsid w:val="000511E0"/>
    <w:rsid w:val="000678E8"/>
    <w:rsid w:val="00070293"/>
    <w:rsid w:val="000738D9"/>
    <w:rsid w:val="00073FEF"/>
    <w:rsid w:val="00076C03"/>
    <w:rsid w:val="00077AF7"/>
    <w:rsid w:val="00080956"/>
    <w:rsid w:val="00085F7B"/>
    <w:rsid w:val="000939B2"/>
    <w:rsid w:val="000A6659"/>
    <w:rsid w:val="000B77EA"/>
    <w:rsid w:val="000C1482"/>
    <w:rsid w:val="000C3B97"/>
    <w:rsid w:val="000C7247"/>
    <w:rsid w:val="000D075C"/>
    <w:rsid w:val="000D1550"/>
    <w:rsid w:val="000F2DDC"/>
    <w:rsid w:val="000F3F3B"/>
    <w:rsid w:val="000F4D4C"/>
    <w:rsid w:val="00120B35"/>
    <w:rsid w:val="0013138D"/>
    <w:rsid w:val="00131D6A"/>
    <w:rsid w:val="0013521F"/>
    <w:rsid w:val="00135E2C"/>
    <w:rsid w:val="00136645"/>
    <w:rsid w:val="00136827"/>
    <w:rsid w:val="00136E9E"/>
    <w:rsid w:val="00137A50"/>
    <w:rsid w:val="001401A8"/>
    <w:rsid w:val="00140CC0"/>
    <w:rsid w:val="00144212"/>
    <w:rsid w:val="00144303"/>
    <w:rsid w:val="001524A6"/>
    <w:rsid w:val="00153FBB"/>
    <w:rsid w:val="00157A65"/>
    <w:rsid w:val="00163A69"/>
    <w:rsid w:val="00170BB1"/>
    <w:rsid w:val="00183899"/>
    <w:rsid w:val="001860E6"/>
    <w:rsid w:val="001A157E"/>
    <w:rsid w:val="001A71E7"/>
    <w:rsid w:val="001B02D6"/>
    <w:rsid w:val="001B2E46"/>
    <w:rsid w:val="001B55AF"/>
    <w:rsid w:val="001C233F"/>
    <w:rsid w:val="001C44C7"/>
    <w:rsid w:val="001C6ED2"/>
    <w:rsid w:val="001D212C"/>
    <w:rsid w:val="001D45DD"/>
    <w:rsid w:val="001D4713"/>
    <w:rsid w:val="001E1131"/>
    <w:rsid w:val="001E1CB4"/>
    <w:rsid w:val="001F306D"/>
    <w:rsid w:val="001F70EF"/>
    <w:rsid w:val="0020063F"/>
    <w:rsid w:val="00200FF7"/>
    <w:rsid w:val="00201A39"/>
    <w:rsid w:val="00202A1D"/>
    <w:rsid w:val="00214FCA"/>
    <w:rsid w:val="002215EB"/>
    <w:rsid w:val="00223333"/>
    <w:rsid w:val="0022365A"/>
    <w:rsid w:val="002238C5"/>
    <w:rsid w:val="002242E1"/>
    <w:rsid w:val="00225CAF"/>
    <w:rsid w:val="002262DE"/>
    <w:rsid w:val="002333AB"/>
    <w:rsid w:val="00241975"/>
    <w:rsid w:val="002443E4"/>
    <w:rsid w:val="00245FCB"/>
    <w:rsid w:val="00250702"/>
    <w:rsid w:val="002555C9"/>
    <w:rsid w:val="00262349"/>
    <w:rsid w:val="002623A0"/>
    <w:rsid w:val="00271504"/>
    <w:rsid w:val="00271992"/>
    <w:rsid w:val="00277B24"/>
    <w:rsid w:val="00283184"/>
    <w:rsid w:val="002856C6"/>
    <w:rsid w:val="002857DC"/>
    <w:rsid w:val="0029585A"/>
    <w:rsid w:val="002973DD"/>
    <w:rsid w:val="0029773A"/>
    <w:rsid w:val="002A6492"/>
    <w:rsid w:val="002B0797"/>
    <w:rsid w:val="002B24B5"/>
    <w:rsid w:val="002B69C4"/>
    <w:rsid w:val="002C3156"/>
    <w:rsid w:val="002C4B8D"/>
    <w:rsid w:val="002C5ED6"/>
    <w:rsid w:val="002D37D4"/>
    <w:rsid w:val="002D4131"/>
    <w:rsid w:val="002D69EE"/>
    <w:rsid w:val="002E2B23"/>
    <w:rsid w:val="002E79EB"/>
    <w:rsid w:val="002F0666"/>
    <w:rsid w:val="003071F9"/>
    <w:rsid w:val="00310DEF"/>
    <w:rsid w:val="003114DF"/>
    <w:rsid w:val="00312FA3"/>
    <w:rsid w:val="00314741"/>
    <w:rsid w:val="00315A2C"/>
    <w:rsid w:val="00315FC9"/>
    <w:rsid w:val="003170DC"/>
    <w:rsid w:val="003228B4"/>
    <w:rsid w:val="00323BE6"/>
    <w:rsid w:val="00324F04"/>
    <w:rsid w:val="00325671"/>
    <w:rsid w:val="00331EE6"/>
    <w:rsid w:val="00332B0F"/>
    <w:rsid w:val="003411F0"/>
    <w:rsid w:val="00347FCC"/>
    <w:rsid w:val="0035072E"/>
    <w:rsid w:val="00351D3F"/>
    <w:rsid w:val="00355611"/>
    <w:rsid w:val="0035646D"/>
    <w:rsid w:val="00356FB8"/>
    <w:rsid w:val="00357728"/>
    <w:rsid w:val="003603DC"/>
    <w:rsid w:val="0036135D"/>
    <w:rsid w:val="00361D49"/>
    <w:rsid w:val="003639DC"/>
    <w:rsid w:val="00367000"/>
    <w:rsid w:val="00367927"/>
    <w:rsid w:val="00373BD9"/>
    <w:rsid w:val="00375C23"/>
    <w:rsid w:val="00382690"/>
    <w:rsid w:val="003829E5"/>
    <w:rsid w:val="003837B8"/>
    <w:rsid w:val="0038537A"/>
    <w:rsid w:val="0038696D"/>
    <w:rsid w:val="00387389"/>
    <w:rsid w:val="0039518F"/>
    <w:rsid w:val="003B0550"/>
    <w:rsid w:val="003B1EB3"/>
    <w:rsid w:val="003B3311"/>
    <w:rsid w:val="003B62F5"/>
    <w:rsid w:val="003C018C"/>
    <w:rsid w:val="003C2C72"/>
    <w:rsid w:val="003C3133"/>
    <w:rsid w:val="003C3880"/>
    <w:rsid w:val="003C5BB2"/>
    <w:rsid w:val="003D361C"/>
    <w:rsid w:val="003D4804"/>
    <w:rsid w:val="003D653B"/>
    <w:rsid w:val="003E47DF"/>
    <w:rsid w:val="003E65E3"/>
    <w:rsid w:val="003E7AF4"/>
    <w:rsid w:val="003F2302"/>
    <w:rsid w:val="003F3A2D"/>
    <w:rsid w:val="00413457"/>
    <w:rsid w:val="0041352E"/>
    <w:rsid w:val="00414305"/>
    <w:rsid w:val="00414578"/>
    <w:rsid w:val="00422531"/>
    <w:rsid w:val="00425E22"/>
    <w:rsid w:val="00426216"/>
    <w:rsid w:val="00432A26"/>
    <w:rsid w:val="00436B37"/>
    <w:rsid w:val="00437661"/>
    <w:rsid w:val="00437D58"/>
    <w:rsid w:val="00447557"/>
    <w:rsid w:val="00450911"/>
    <w:rsid w:val="00460E0C"/>
    <w:rsid w:val="00464727"/>
    <w:rsid w:val="00466956"/>
    <w:rsid w:val="00466D0C"/>
    <w:rsid w:val="00471606"/>
    <w:rsid w:val="00476BB2"/>
    <w:rsid w:val="00484418"/>
    <w:rsid w:val="0048643D"/>
    <w:rsid w:val="00486F66"/>
    <w:rsid w:val="00490462"/>
    <w:rsid w:val="004956EF"/>
    <w:rsid w:val="004A0084"/>
    <w:rsid w:val="004A0C26"/>
    <w:rsid w:val="004A347A"/>
    <w:rsid w:val="004A4591"/>
    <w:rsid w:val="004B2224"/>
    <w:rsid w:val="004B3487"/>
    <w:rsid w:val="004B46C8"/>
    <w:rsid w:val="004B6D3B"/>
    <w:rsid w:val="004B7814"/>
    <w:rsid w:val="004C10C1"/>
    <w:rsid w:val="004D1B34"/>
    <w:rsid w:val="004D21D4"/>
    <w:rsid w:val="004D7A35"/>
    <w:rsid w:val="004E0006"/>
    <w:rsid w:val="004E2FFD"/>
    <w:rsid w:val="004E45BB"/>
    <w:rsid w:val="004E4A6C"/>
    <w:rsid w:val="004E6057"/>
    <w:rsid w:val="004F1D10"/>
    <w:rsid w:val="004F5F13"/>
    <w:rsid w:val="004F796E"/>
    <w:rsid w:val="00501725"/>
    <w:rsid w:val="00514BEE"/>
    <w:rsid w:val="005153A3"/>
    <w:rsid w:val="00522774"/>
    <w:rsid w:val="00531780"/>
    <w:rsid w:val="00531801"/>
    <w:rsid w:val="00535A42"/>
    <w:rsid w:val="00535B6F"/>
    <w:rsid w:val="00537157"/>
    <w:rsid w:val="00543A4C"/>
    <w:rsid w:val="00545CE1"/>
    <w:rsid w:val="00546303"/>
    <w:rsid w:val="00546E40"/>
    <w:rsid w:val="00551C46"/>
    <w:rsid w:val="005535DD"/>
    <w:rsid w:val="00557CC7"/>
    <w:rsid w:val="00561D87"/>
    <w:rsid w:val="0056345F"/>
    <w:rsid w:val="0057298D"/>
    <w:rsid w:val="005729BC"/>
    <w:rsid w:val="005819B1"/>
    <w:rsid w:val="0058280E"/>
    <w:rsid w:val="00585744"/>
    <w:rsid w:val="00590904"/>
    <w:rsid w:val="00592862"/>
    <w:rsid w:val="00592DDC"/>
    <w:rsid w:val="00594784"/>
    <w:rsid w:val="005A01C4"/>
    <w:rsid w:val="005A3D48"/>
    <w:rsid w:val="005A3FCE"/>
    <w:rsid w:val="005A7C15"/>
    <w:rsid w:val="005B5522"/>
    <w:rsid w:val="005B64ED"/>
    <w:rsid w:val="005B6A7C"/>
    <w:rsid w:val="005C5271"/>
    <w:rsid w:val="005C57F1"/>
    <w:rsid w:val="005C6ADA"/>
    <w:rsid w:val="005E0EA8"/>
    <w:rsid w:val="005E4758"/>
    <w:rsid w:val="005E4FB3"/>
    <w:rsid w:val="005E6D4A"/>
    <w:rsid w:val="005E6D5B"/>
    <w:rsid w:val="005F724B"/>
    <w:rsid w:val="006041BE"/>
    <w:rsid w:val="006261E3"/>
    <w:rsid w:val="0062679C"/>
    <w:rsid w:val="00626FB9"/>
    <w:rsid w:val="00627B74"/>
    <w:rsid w:val="00632AEB"/>
    <w:rsid w:val="00634FA1"/>
    <w:rsid w:val="00641EAA"/>
    <w:rsid w:val="00641EC9"/>
    <w:rsid w:val="00642906"/>
    <w:rsid w:val="00642C5E"/>
    <w:rsid w:val="00642D22"/>
    <w:rsid w:val="00644BFD"/>
    <w:rsid w:val="00646BCE"/>
    <w:rsid w:val="00646CAE"/>
    <w:rsid w:val="0065378A"/>
    <w:rsid w:val="006563A9"/>
    <w:rsid w:val="006571DB"/>
    <w:rsid w:val="00661C34"/>
    <w:rsid w:val="0066641B"/>
    <w:rsid w:val="00670E12"/>
    <w:rsid w:val="00672552"/>
    <w:rsid w:val="00674EDE"/>
    <w:rsid w:val="006769D6"/>
    <w:rsid w:val="0069134E"/>
    <w:rsid w:val="00694400"/>
    <w:rsid w:val="006945FF"/>
    <w:rsid w:val="00697C2F"/>
    <w:rsid w:val="006A1389"/>
    <w:rsid w:val="006A4097"/>
    <w:rsid w:val="006A67C9"/>
    <w:rsid w:val="006A6D7F"/>
    <w:rsid w:val="006B0C3B"/>
    <w:rsid w:val="006B48B4"/>
    <w:rsid w:val="006B7015"/>
    <w:rsid w:val="006C2B48"/>
    <w:rsid w:val="006C61DC"/>
    <w:rsid w:val="006D1FB5"/>
    <w:rsid w:val="006D2A92"/>
    <w:rsid w:val="006D51C7"/>
    <w:rsid w:val="006D5852"/>
    <w:rsid w:val="006E4841"/>
    <w:rsid w:val="006F1EDB"/>
    <w:rsid w:val="006F24C2"/>
    <w:rsid w:val="006F3507"/>
    <w:rsid w:val="006F40D8"/>
    <w:rsid w:val="006F58EA"/>
    <w:rsid w:val="00702D6F"/>
    <w:rsid w:val="007041AE"/>
    <w:rsid w:val="00707BBC"/>
    <w:rsid w:val="0071010C"/>
    <w:rsid w:val="00716449"/>
    <w:rsid w:val="00716DFD"/>
    <w:rsid w:val="00724CD0"/>
    <w:rsid w:val="00732624"/>
    <w:rsid w:val="00735A9B"/>
    <w:rsid w:val="0074065F"/>
    <w:rsid w:val="00751032"/>
    <w:rsid w:val="007623CC"/>
    <w:rsid w:val="007642FA"/>
    <w:rsid w:val="00765680"/>
    <w:rsid w:val="00772D2A"/>
    <w:rsid w:val="00775F94"/>
    <w:rsid w:val="00777204"/>
    <w:rsid w:val="0078475F"/>
    <w:rsid w:val="00786F0F"/>
    <w:rsid w:val="007A07B6"/>
    <w:rsid w:val="007A099D"/>
    <w:rsid w:val="007A35C7"/>
    <w:rsid w:val="007A6BD2"/>
    <w:rsid w:val="007B6ABC"/>
    <w:rsid w:val="007C279C"/>
    <w:rsid w:val="007C3CE4"/>
    <w:rsid w:val="007D386F"/>
    <w:rsid w:val="007D50BD"/>
    <w:rsid w:val="007D67E3"/>
    <w:rsid w:val="007E0C65"/>
    <w:rsid w:val="007E18DE"/>
    <w:rsid w:val="007E2152"/>
    <w:rsid w:val="007E2FB6"/>
    <w:rsid w:val="007E61AF"/>
    <w:rsid w:val="00803C86"/>
    <w:rsid w:val="00806965"/>
    <w:rsid w:val="00813DE5"/>
    <w:rsid w:val="00814C47"/>
    <w:rsid w:val="00815EB2"/>
    <w:rsid w:val="008240EA"/>
    <w:rsid w:val="00826E68"/>
    <w:rsid w:val="0082761B"/>
    <w:rsid w:val="00830B7D"/>
    <w:rsid w:val="00837748"/>
    <w:rsid w:val="00840AAA"/>
    <w:rsid w:val="00843EB8"/>
    <w:rsid w:val="008449B8"/>
    <w:rsid w:val="0085426E"/>
    <w:rsid w:val="00857C34"/>
    <w:rsid w:val="00863557"/>
    <w:rsid w:val="00863E69"/>
    <w:rsid w:val="008664F4"/>
    <w:rsid w:val="0087072C"/>
    <w:rsid w:val="00873D44"/>
    <w:rsid w:val="008776F1"/>
    <w:rsid w:val="00882D05"/>
    <w:rsid w:val="00886730"/>
    <w:rsid w:val="0089094C"/>
    <w:rsid w:val="00894222"/>
    <w:rsid w:val="00896836"/>
    <w:rsid w:val="008A1D50"/>
    <w:rsid w:val="008A3045"/>
    <w:rsid w:val="008A4C66"/>
    <w:rsid w:val="008A75F1"/>
    <w:rsid w:val="008B089B"/>
    <w:rsid w:val="008B0DD2"/>
    <w:rsid w:val="008B10BB"/>
    <w:rsid w:val="008B17BA"/>
    <w:rsid w:val="008B3494"/>
    <w:rsid w:val="008D5A22"/>
    <w:rsid w:val="008E1A15"/>
    <w:rsid w:val="008F20A0"/>
    <w:rsid w:val="008F3469"/>
    <w:rsid w:val="008F5917"/>
    <w:rsid w:val="008F6153"/>
    <w:rsid w:val="00900AD7"/>
    <w:rsid w:val="00903A57"/>
    <w:rsid w:val="00906D4F"/>
    <w:rsid w:val="009074CF"/>
    <w:rsid w:val="00907623"/>
    <w:rsid w:val="00911EF2"/>
    <w:rsid w:val="009123BA"/>
    <w:rsid w:val="00912C91"/>
    <w:rsid w:val="00921EE0"/>
    <w:rsid w:val="00924A2A"/>
    <w:rsid w:val="00933E1E"/>
    <w:rsid w:val="00936BC2"/>
    <w:rsid w:val="00936EA1"/>
    <w:rsid w:val="00937F2E"/>
    <w:rsid w:val="009404A2"/>
    <w:rsid w:val="00942356"/>
    <w:rsid w:val="0094335D"/>
    <w:rsid w:val="009508FE"/>
    <w:rsid w:val="00961C2C"/>
    <w:rsid w:val="009707E6"/>
    <w:rsid w:val="009717F9"/>
    <w:rsid w:val="00977806"/>
    <w:rsid w:val="009819B3"/>
    <w:rsid w:val="00993F31"/>
    <w:rsid w:val="009959F2"/>
    <w:rsid w:val="00996B28"/>
    <w:rsid w:val="009A2B0D"/>
    <w:rsid w:val="009A48C6"/>
    <w:rsid w:val="009A54C9"/>
    <w:rsid w:val="009B1441"/>
    <w:rsid w:val="009B6175"/>
    <w:rsid w:val="009B7FC9"/>
    <w:rsid w:val="009C289E"/>
    <w:rsid w:val="009C2E12"/>
    <w:rsid w:val="009C426F"/>
    <w:rsid w:val="009C4F30"/>
    <w:rsid w:val="009C6686"/>
    <w:rsid w:val="009D20EF"/>
    <w:rsid w:val="009D23D9"/>
    <w:rsid w:val="009D76B4"/>
    <w:rsid w:val="009E1100"/>
    <w:rsid w:val="009E22EF"/>
    <w:rsid w:val="00A039EC"/>
    <w:rsid w:val="00A04895"/>
    <w:rsid w:val="00A14811"/>
    <w:rsid w:val="00A152F8"/>
    <w:rsid w:val="00A26A09"/>
    <w:rsid w:val="00A27FED"/>
    <w:rsid w:val="00A33C2B"/>
    <w:rsid w:val="00A405BA"/>
    <w:rsid w:val="00A40BDA"/>
    <w:rsid w:val="00A51571"/>
    <w:rsid w:val="00A54073"/>
    <w:rsid w:val="00A54326"/>
    <w:rsid w:val="00A658DB"/>
    <w:rsid w:val="00A7001A"/>
    <w:rsid w:val="00A70150"/>
    <w:rsid w:val="00A73E25"/>
    <w:rsid w:val="00A77C58"/>
    <w:rsid w:val="00A86A8F"/>
    <w:rsid w:val="00A942D0"/>
    <w:rsid w:val="00AA0392"/>
    <w:rsid w:val="00AA3534"/>
    <w:rsid w:val="00AB1AC8"/>
    <w:rsid w:val="00AB2306"/>
    <w:rsid w:val="00AC310F"/>
    <w:rsid w:val="00AC41BC"/>
    <w:rsid w:val="00AD1B45"/>
    <w:rsid w:val="00AD6B19"/>
    <w:rsid w:val="00AE3F5A"/>
    <w:rsid w:val="00B02F76"/>
    <w:rsid w:val="00B03D40"/>
    <w:rsid w:val="00B12026"/>
    <w:rsid w:val="00B13541"/>
    <w:rsid w:val="00B14951"/>
    <w:rsid w:val="00B1506A"/>
    <w:rsid w:val="00B179EF"/>
    <w:rsid w:val="00B26505"/>
    <w:rsid w:val="00B30159"/>
    <w:rsid w:val="00B31A16"/>
    <w:rsid w:val="00B36D38"/>
    <w:rsid w:val="00B37D49"/>
    <w:rsid w:val="00B50219"/>
    <w:rsid w:val="00B53727"/>
    <w:rsid w:val="00B6489E"/>
    <w:rsid w:val="00B71DFC"/>
    <w:rsid w:val="00B80173"/>
    <w:rsid w:val="00B85FC6"/>
    <w:rsid w:val="00B92268"/>
    <w:rsid w:val="00B924CE"/>
    <w:rsid w:val="00B92A4E"/>
    <w:rsid w:val="00B94426"/>
    <w:rsid w:val="00BA336C"/>
    <w:rsid w:val="00BA511D"/>
    <w:rsid w:val="00BB1BA5"/>
    <w:rsid w:val="00BB4B37"/>
    <w:rsid w:val="00BC1BCF"/>
    <w:rsid w:val="00BC4277"/>
    <w:rsid w:val="00BC4FC8"/>
    <w:rsid w:val="00BD3029"/>
    <w:rsid w:val="00BD603E"/>
    <w:rsid w:val="00BF0A94"/>
    <w:rsid w:val="00BF0EC0"/>
    <w:rsid w:val="00C0486B"/>
    <w:rsid w:val="00C055D1"/>
    <w:rsid w:val="00C0714E"/>
    <w:rsid w:val="00C16B48"/>
    <w:rsid w:val="00C20BFE"/>
    <w:rsid w:val="00C252F6"/>
    <w:rsid w:val="00C3356C"/>
    <w:rsid w:val="00C35A5A"/>
    <w:rsid w:val="00C473D9"/>
    <w:rsid w:val="00C52378"/>
    <w:rsid w:val="00C52A8F"/>
    <w:rsid w:val="00C65962"/>
    <w:rsid w:val="00C661A2"/>
    <w:rsid w:val="00C75190"/>
    <w:rsid w:val="00C7568F"/>
    <w:rsid w:val="00C803D5"/>
    <w:rsid w:val="00C8199A"/>
    <w:rsid w:val="00C81F77"/>
    <w:rsid w:val="00C82C1F"/>
    <w:rsid w:val="00C918A5"/>
    <w:rsid w:val="00CA107B"/>
    <w:rsid w:val="00CB30DC"/>
    <w:rsid w:val="00CB4A1D"/>
    <w:rsid w:val="00CB6F3C"/>
    <w:rsid w:val="00CB7972"/>
    <w:rsid w:val="00CC0286"/>
    <w:rsid w:val="00CC49F9"/>
    <w:rsid w:val="00CC4E7D"/>
    <w:rsid w:val="00CC5248"/>
    <w:rsid w:val="00CC6B5C"/>
    <w:rsid w:val="00CE6A6E"/>
    <w:rsid w:val="00CF0F61"/>
    <w:rsid w:val="00CF22E9"/>
    <w:rsid w:val="00CF39FC"/>
    <w:rsid w:val="00CF406E"/>
    <w:rsid w:val="00D032D7"/>
    <w:rsid w:val="00D062A0"/>
    <w:rsid w:val="00D07360"/>
    <w:rsid w:val="00D10110"/>
    <w:rsid w:val="00D10B5B"/>
    <w:rsid w:val="00D13E86"/>
    <w:rsid w:val="00D15E12"/>
    <w:rsid w:val="00D2244B"/>
    <w:rsid w:val="00D25483"/>
    <w:rsid w:val="00D34945"/>
    <w:rsid w:val="00D35E91"/>
    <w:rsid w:val="00D41792"/>
    <w:rsid w:val="00D4356E"/>
    <w:rsid w:val="00D43A14"/>
    <w:rsid w:val="00D45736"/>
    <w:rsid w:val="00D5106F"/>
    <w:rsid w:val="00D55F89"/>
    <w:rsid w:val="00D577D0"/>
    <w:rsid w:val="00D63E60"/>
    <w:rsid w:val="00D74EC6"/>
    <w:rsid w:val="00D76D06"/>
    <w:rsid w:val="00D77FC5"/>
    <w:rsid w:val="00D8192E"/>
    <w:rsid w:val="00D85A1B"/>
    <w:rsid w:val="00D91DCB"/>
    <w:rsid w:val="00D91FEA"/>
    <w:rsid w:val="00D9228F"/>
    <w:rsid w:val="00D925DC"/>
    <w:rsid w:val="00D9689F"/>
    <w:rsid w:val="00DA36C6"/>
    <w:rsid w:val="00DA519A"/>
    <w:rsid w:val="00DA7701"/>
    <w:rsid w:val="00DB21DC"/>
    <w:rsid w:val="00DB5317"/>
    <w:rsid w:val="00DC25EA"/>
    <w:rsid w:val="00DC649A"/>
    <w:rsid w:val="00DC67AF"/>
    <w:rsid w:val="00DC7949"/>
    <w:rsid w:val="00DD0776"/>
    <w:rsid w:val="00DD29D6"/>
    <w:rsid w:val="00DD773E"/>
    <w:rsid w:val="00DE064A"/>
    <w:rsid w:val="00DE53F2"/>
    <w:rsid w:val="00DE73CC"/>
    <w:rsid w:val="00DF04D8"/>
    <w:rsid w:val="00DF2B16"/>
    <w:rsid w:val="00E01397"/>
    <w:rsid w:val="00E01A90"/>
    <w:rsid w:val="00E12726"/>
    <w:rsid w:val="00E20605"/>
    <w:rsid w:val="00E33E1F"/>
    <w:rsid w:val="00E433B9"/>
    <w:rsid w:val="00E43F78"/>
    <w:rsid w:val="00E53BD8"/>
    <w:rsid w:val="00E607D8"/>
    <w:rsid w:val="00E62404"/>
    <w:rsid w:val="00E70B74"/>
    <w:rsid w:val="00E70E41"/>
    <w:rsid w:val="00E828C3"/>
    <w:rsid w:val="00E8615E"/>
    <w:rsid w:val="00E92ECF"/>
    <w:rsid w:val="00E93F7D"/>
    <w:rsid w:val="00E94CF7"/>
    <w:rsid w:val="00E9649C"/>
    <w:rsid w:val="00EA385F"/>
    <w:rsid w:val="00EA611F"/>
    <w:rsid w:val="00EB0BF2"/>
    <w:rsid w:val="00EB0D5D"/>
    <w:rsid w:val="00EB7DB1"/>
    <w:rsid w:val="00EC1D8D"/>
    <w:rsid w:val="00EC51F8"/>
    <w:rsid w:val="00EC7866"/>
    <w:rsid w:val="00ED23A6"/>
    <w:rsid w:val="00EE0038"/>
    <w:rsid w:val="00EE0D78"/>
    <w:rsid w:val="00EE0DFC"/>
    <w:rsid w:val="00EF2D13"/>
    <w:rsid w:val="00EF3E7F"/>
    <w:rsid w:val="00EF5E2D"/>
    <w:rsid w:val="00F05EB7"/>
    <w:rsid w:val="00F06BB9"/>
    <w:rsid w:val="00F11029"/>
    <w:rsid w:val="00F41CAC"/>
    <w:rsid w:val="00F451ED"/>
    <w:rsid w:val="00F46542"/>
    <w:rsid w:val="00F5021C"/>
    <w:rsid w:val="00F51ECC"/>
    <w:rsid w:val="00F52E5E"/>
    <w:rsid w:val="00F54611"/>
    <w:rsid w:val="00F551AD"/>
    <w:rsid w:val="00F558D3"/>
    <w:rsid w:val="00F5764E"/>
    <w:rsid w:val="00F63E47"/>
    <w:rsid w:val="00F6602E"/>
    <w:rsid w:val="00F718EF"/>
    <w:rsid w:val="00F8412D"/>
    <w:rsid w:val="00F86713"/>
    <w:rsid w:val="00F87E3D"/>
    <w:rsid w:val="00F90878"/>
    <w:rsid w:val="00FA1D96"/>
    <w:rsid w:val="00FB1696"/>
    <w:rsid w:val="00FC4134"/>
    <w:rsid w:val="00FC7F36"/>
    <w:rsid w:val="00FD0249"/>
    <w:rsid w:val="00FD1EC3"/>
    <w:rsid w:val="00FD4D7C"/>
    <w:rsid w:val="00FD6711"/>
    <w:rsid w:val="00FE787F"/>
    <w:rsid w:val="00FF1EE6"/>
    <w:rsid w:val="00FF3E18"/>
    <w:rsid w:val="00FF7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589CDB"/>
  <w15:chartTrackingRefBased/>
  <w15:docId w15:val="{F50136E4-9399-4032-B9D9-436DA44288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A336C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4D1B3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semiHidden/>
    <w:unhideWhenUsed/>
    <w:rsid w:val="004D1B34"/>
    <w:rPr>
      <w:color w:val="0000FF"/>
      <w:u w:val="single"/>
    </w:rPr>
  </w:style>
  <w:style w:type="paragraph" w:styleId="a5">
    <w:name w:val="List Paragraph"/>
    <w:basedOn w:val="a"/>
    <w:uiPriority w:val="34"/>
    <w:qFormat/>
    <w:rsid w:val="004B3487"/>
    <w:pPr>
      <w:ind w:firstLineChars="200" w:firstLine="420"/>
    </w:pPr>
  </w:style>
  <w:style w:type="table" w:styleId="a6">
    <w:name w:val="Table Grid"/>
    <w:basedOn w:val="a1"/>
    <w:uiPriority w:val="39"/>
    <w:rsid w:val="009A48C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DB21D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DB21DC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DB21D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DB21DC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BA336C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0579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92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1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54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241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5556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22520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31977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455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24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1243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2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37975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602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20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639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54967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2332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1828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1226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5579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871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3738497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846543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4818981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4500527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73612871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67127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24873413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9405990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7725071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36047188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116124011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  <w:div w:id="20881022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43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6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9201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3973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899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482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714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2906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6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3992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4694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47497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497643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634790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113886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0664142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5186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293</Words>
  <Characters>1676</Characters>
  <Application>Microsoft Office Word</Application>
  <DocSecurity>0</DocSecurity>
  <Lines>13</Lines>
  <Paragraphs>3</Paragraphs>
  <ScaleCrop>false</ScaleCrop>
  <Company/>
  <LinksUpToDate>false</LinksUpToDate>
  <CharactersWithSpaces>1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许 墨</dc:creator>
  <cp:keywords/>
  <dc:description/>
  <cp:lastModifiedBy>墨 许</cp:lastModifiedBy>
  <cp:revision>1618</cp:revision>
  <cp:lastPrinted>2023-08-09T08:22:00Z</cp:lastPrinted>
  <dcterms:created xsi:type="dcterms:W3CDTF">2023-03-20T19:36:00Z</dcterms:created>
  <dcterms:modified xsi:type="dcterms:W3CDTF">2023-08-09T08:22:00Z</dcterms:modified>
</cp:coreProperties>
</file>